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F10DA" w14:textId="77777777" w:rsidR="00676887" w:rsidRPr="00676887" w:rsidRDefault="00676887">
      <w:pPr>
        <w:pStyle w:val="a4"/>
        <w:rPr>
          <w:color w:val="auto"/>
        </w:rPr>
      </w:pPr>
    </w:p>
    <w:p w14:paraId="16DA8D62" w14:textId="77777777" w:rsidR="00676887" w:rsidRPr="00676887" w:rsidRDefault="00676887">
      <w:pPr>
        <w:pStyle w:val="a4"/>
        <w:rPr>
          <w:color w:val="auto"/>
        </w:rPr>
      </w:pPr>
    </w:p>
    <w:p w14:paraId="0560662E" w14:textId="77777777" w:rsidR="00676887" w:rsidRPr="00676887" w:rsidRDefault="00676887">
      <w:pPr>
        <w:pStyle w:val="a4"/>
        <w:rPr>
          <w:color w:val="auto"/>
        </w:rPr>
      </w:pPr>
    </w:p>
    <w:p w14:paraId="58390BAD" w14:textId="77777777" w:rsidR="00676887" w:rsidRPr="00676887" w:rsidRDefault="00676887">
      <w:pPr>
        <w:pStyle w:val="a4"/>
        <w:rPr>
          <w:color w:val="auto"/>
        </w:rPr>
      </w:pPr>
    </w:p>
    <w:p w14:paraId="23D6E6E4" w14:textId="5E3CA955" w:rsidR="00EC6C58" w:rsidRPr="00676887" w:rsidRDefault="00116462">
      <w:pPr>
        <w:pStyle w:val="a4"/>
        <w:rPr>
          <w:color w:val="auto"/>
        </w:rPr>
      </w:pPr>
      <w:r w:rsidRPr="00676887">
        <w:rPr>
          <w:color w:val="auto"/>
        </w:rPr>
        <w:t>Отчет по лабораторной работе №4</w:t>
      </w:r>
    </w:p>
    <w:p w14:paraId="06648A2F" w14:textId="77777777" w:rsidR="00EC6C58" w:rsidRPr="00676887" w:rsidRDefault="00116462">
      <w:pPr>
        <w:pStyle w:val="a5"/>
        <w:rPr>
          <w:color w:val="auto"/>
        </w:rPr>
      </w:pPr>
      <w:r w:rsidRPr="00676887">
        <w:rPr>
          <w:color w:val="auto"/>
        </w:rPr>
        <w:t>Дискреционное разграничение прав в Linux. Расширенные атрибуты</w:t>
      </w:r>
    </w:p>
    <w:p w14:paraId="5A15F275" w14:textId="222DE54D" w:rsidR="00EC6C58" w:rsidRPr="00676887" w:rsidRDefault="00116462">
      <w:pPr>
        <w:pStyle w:val="Author"/>
      </w:pPr>
      <w:r w:rsidRPr="00676887">
        <w:t>Лебедев Ярослав Борисович</w:t>
      </w:r>
    </w:p>
    <w:p w14:paraId="55C26E4C" w14:textId="1F0E43B6" w:rsidR="00676887" w:rsidRPr="00676887" w:rsidRDefault="00676887">
      <w:r w:rsidRPr="00676887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22824410"/>
        <w:docPartObj>
          <w:docPartGallery w:val="Table of Contents"/>
          <w:docPartUnique/>
        </w:docPartObj>
      </w:sdtPr>
      <w:sdtEndPr/>
      <w:sdtContent>
        <w:p w14:paraId="170353FD" w14:textId="77777777" w:rsidR="00EC6C58" w:rsidRPr="00676887" w:rsidRDefault="00116462">
          <w:pPr>
            <w:pStyle w:val="ae"/>
            <w:rPr>
              <w:b/>
              <w:bCs/>
              <w:color w:val="auto"/>
            </w:rPr>
          </w:pPr>
          <w:r w:rsidRPr="00676887">
            <w:rPr>
              <w:b/>
              <w:bCs/>
              <w:color w:val="auto"/>
            </w:rPr>
            <w:t>Содержание</w:t>
          </w:r>
        </w:p>
        <w:p w14:paraId="7C55E4BD" w14:textId="7E48ABC3" w:rsidR="00676887" w:rsidRPr="00676887" w:rsidRDefault="00116462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676887">
            <w:fldChar w:fldCharType="begin"/>
          </w:r>
          <w:r w:rsidRPr="00676887">
            <w:instrText>TOC \o "1-3" \h \z \u</w:instrText>
          </w:r>
          <w:r w:rsidRPr="00676887">
            <w:fldChar w:fldCharType="separate"/>
          </w:r>
          <w:hyperlink w:anchor="_Toc115465876" w:history="1">
            <w:r w:rsidR="00676887" w:rsidRPr="00676887">
              <w:rPr>
                <w:rStyle w:val="ad"/>
                <w:noProof/>
                <w:color w:val="auto"/>
              </w:rPr>
              <w:t>Цель работы</w:t>
            </w:r>
            <w:r w:rsidR="00676887" w:rsidRPr="00676887">
              <w:rPr>
                <w:noProof/>
                <w:webHidden/>
              </w:rPr>
              <w:tab/>
            </w:r>
            <w:r w:rsidR="00676887" w:rsidRPr="00676887">
              <w:rPr>
                <w:noProof/>
                <w:webHidden/>
              </w:rPr>
              <w:fldChar w:fldCharType="begin"/>
            </w:r>
            <w:r w:rsidR="00676887" w:rsidRPr="00676887">
              <w:rPr>
                <w:noProof/>
                <w:webHidden/>
              </w:rPr>
              <w:instrText xml:space="preserve"> PAGEREF _Toc115465876 \h </w:instrText>
            </w:r>
            <w:r w:rsidR="00676887" w:rsidRPr="00676887">
              <w:rPr>
                <w:noProof/>
                <w:webHidden/>
              </w:rPr>
            </w:r>
            <w:r w:rsidR="00676887" w:rsidRPr="00676887">
              <w:rPr>
                <w:noProof/>
                <w:webHidden/>
              </w:rPr>
              <w:fldChar w:fldCharType="separate"/>
            </w:r>
            <w:r w:rsidR="00BF27CC">
              <w:rPr>
                <w:noProof/>
                <w:webHidden/>
              </w:rPr>
              <w:t>3</w:t>
            </w:r>
            <w:r w:rsidR="00676887" w:rsidRPr="00676887">
              <w:rPr>
                <w:noProof/>
                <w:webHidden/>
              </w:rPr>
              <w:fldChar w:fldCharType="end"/>
            </w:r>
          </w:hyperlink>
        </w:p>
        <w:p w14:paraId="06352B36" w14:textId="4941490F" w:rsidR="00676887" w:rsidRPr="00676887" w:rsidRDefault="0067688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5465877" w:history="1">
            <w:r w:rsidRPr="00676887">
              <w:rPr>
                <w:rStyle w:val="ad"/>
                <w:noProof/>
                <w:color w:val="auto"/>
              </w:rPr>
              <w:t>Выполнение лабораторной работы</w:t>
            </w:r>
            <w:r w:rsidRPr="00676887">
              <w:rPr>
                <w:noProof/>
                <w:webHidden/>
              </w:rPr>
              <w:tab/>
            </w:r>
            <w:r w:rsidRPr="00676887">
              <w:rPr>
                <w:noProof/>
                <w:webHidden/>
              </w:rPr>
              <w:fldChar w:fldCharType="begin"/>
            </w:r>
            <w:r w:rsidRPr="00676887">
              <w:rPr>
                <w:noProof/>
                <w:webHidden/>
              </w:rPr>
              <w:instrText xml:space="preserve"> PAGEREF _Toc115465877 \h </w:instrText>
            </w:r>
            <w:r w:rsidRPr="00676887">
              <w:rPr>
                <w:noProof/>
                <w:webHidden/>
              </w:rPr>
            </w:r>
            <w:r w:rsidRPr="00676887">
              <w:rPr>
                <w:noProof/>
                <w:webHidden/>
              </w:rPr>
              <w:fldChar w:fldCharType="separate"/>
            </w:r>
            <w:r w:rsidR="00BF27CC">
              <w:rPr>
                <w:noProof/>
                <w:webHidden/>
              </w:rPr>
              <w:t>4</w:t>
            </w:r>
            <w:r w:rsidRPr="00676887">
              <w:rPr>
                <w:noProof/>
                <w:webHidden/>
              </w:rPr>
              <w:fldChar w:fldCharType="end"/>
            </w:r>
          </w:hyperlink>
        </w:p>
        <w:p w14:paraId="40C77688" w14:textId="59212932" w:rsidR="00676887" w:rsidRPr="00676887" w:rsidRDefault="0067688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5465878" w:history="1">
            <w:r w:rsidRPr="00676887">
              <w:rPr>
                <w:rStyle w:val="ad"/>
                <w:noProof/>
                <w:color w:val="auto"/>
              </w:rPr>
              <w:t>Выводы</w:t>
            </w:r>
            <w:r w:rsidRPr="00676887">
              <w:rPr>
                <w:noProof/>
                <w:webHidden/>
              </w:rPr>
              <w:tab/>
            </w:r>
            <w:r w:rsidRPr="00676887">
              <w:rPr>
                <w:noProof/>
                <w:webHidden/>
              </w:rPr>
              <w:fldChar w:fldCharType="begin"/>
            </w:r>
            <w:r w:rsidRPr="00676887">
              <w:rPr>
                <w:noProof/>
                <w:webHidden/>
              </w:rPr>
              <w:instrText xml:space="preserve"> PAGEREF _Toc115465878 \h </w:instrText>
            </w:r>
            <w:r w:rsidRPr="00676887">
              <w:rPr>
                <w:noProof/>
                <w:webHidden/>
              </w:rPr>
            </w:r>
            <w:r w:rsidRPr="00676887">
              <w:rPr>
                <w:noProof/>
                <w:webHidden/>
              </w:rPr>
              <w:fldChar w:fldCharType="separate"/>
            </w:r>
            <w:r w:rsidR="00BF27CC">
              <w:rPr>
                <w:noProof/>
                <w:webHidden/>
              </w:rPr>
              <w:t>7</w:t>
            </w:r>
            <w:r w:rsidRPr="00676887">
              <w:rPr>
                <w:noProof/>
                <w:webHidden/>
              </w:rPr>
              <w:fldChar w:fldCharType="end"/>
            </w:r>
          </w:hyperlink>
        </w:p>
        <w:p w14:paraId="3F1B16EC" w14:textId="047B9948" w:rsidR="00676887" w:rsidRPr="00676887" w:rsidRDefault="0067688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5465879" w:history="1">
            <w:r w:rsidRPr="00676887">
              <w:rPr>
                <w:rStyle w:val="ad"/>
                <w:noProof/>
                <w:color w:val="auto"/>
              </w:rPr>
              <w:t>Список литературы</w:t>
            </w:r>
            <w:r w:rsidRPr="00676887">
              <w:rPr>
                <w:noProof/>
                <w:webHidden/>
              </w:rPr>
              <w:tab/>
            </w:r>
            <w:r w:rsidRPr="00676887">
              <w:rPr>
                <w:noProof/>
                <w:webHidden/>
              </w:rPr>
              <w:fldChar w:fldCharType="begin"/>
            </w:r>
            <w:r w:rsidRPr="00676887">
              <w:rPr>
                <w:noProof/>
                <w:webHidden/>
              </w:rPr>
              <w:instrText xml:space="preserve"> PAGEREF _Toc115465879 \h </w:instrText>
            </w:r>
            <w:r w:rsidRPr="00676887">
              <w:rPr>
                <w:noProof/>
                <w:webHidden/>
              </w:rPr>
            </w:r>
            <w:r w:rsidRPr="00676887">
              <w:rPr>
                <w:noProof/>
                <w:webHidden/>
              </w:rPr>
              <w:fldChar w:fldCharType="separate"/>
            </w:r>
            <w:r w:rsidR="00BF27CC">
              <w:rPr>
                <w:noProof/>
                <w:webHidden/>
              </w:rPr>
              <w:t>8</w:t>
            </w:r>
            <w:r w:rsidRPr="00676887">
              <w:rPr>
                <w:noProof/>
                <w:webHidden/>
              </w:rPr>
              <w:fldChar w:fldCharType="end"/>
            </w:r>
          </w:hyperlink>
        </w:p>
        <w:p w14:paraId="1A5234B2" w14:textId="0D4B3B92" w:rsidR="00EC6C58" w:rsidRPr="00676887" w:rsidRDefault="00116462">
          <w:r w:rsidRPr="00676887">
            <w:fldChar w:fldCharType="end"/>
          </w:r>
        </w:p>
      </w:sdtContent>
    </w:sdt>
    <w:p w14:paraId="44162FA0" w14:textId="77777777" w:rsidR="00676887" w:rsidRPr="00676887" w:rsidRDefault="00676887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676887">
        <w:br w:type="page"/>
      </w:r>
    </w:p>
    <w:p w14:paraId="5EBC46B0" w14:textId="101D0359" w:rsidR="00EC6C58" w:rsidRPr="00676887" w:rsidRDefault="00116462">
      <w:pPr>
        <w:pStyle w:val="1"/>
        <w:rPr>
          <w:color w:val="auto"/>
        </w:rPr>
      </w:pPr>
      <w:bookmarkStart w:id="1" w:name="_Toc115465876"/>
      <w:r w:rsidRPr="00676887">
        <w:rPr>
          <w:color w:val="auto"/>
        </w:rPr>
        <w:lastRenderedPageBreak/>
        <w:t>Цель работы</w:t>
      </w:r>
      <w:bookmarkEnd w:id="1"/>
    </w:p>
    <w:p w14:paraId="77F0A65A" w14:textId="77777777" w:rsidR="00EC6C58" w:rsidRPr="00676887" w:rsidRDefault="00116462">
      <w:pPr>
        <w:pStyle w:val="FirstParagraph"/>
      </w:pPr>
      <w:r w:rsidRPr="00676887">
        <w:t>Получение практических навыков работы в консоли с расширенными атрибутами файлов [1].</w:t>
      </w:r>
    </w:p>
    <w:p w14:paraId="158450D0" w14:textId="77777777" w:rsidR="00676887" w:rsidRPr="00676887" w:rsidRDefault="00676887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выполнение-лабораторной-работы"/>
      <w:bookmarkEnd w:id="0"/>
      <w:r w:rsidRPr="00676887">
        <w:br w:type="page"/>
      </w:r>
    </w:p>
    <w:p w14:paraId="662AB16C" w14:textId="00429615" w:rsidR="00EC6C58" w:rsidRPr="00676887" w:rsidRDefault="00116462">
      <w:pPr>
        <w:pStyle w:val="1"/>
        <w:rPr>
          <w:color w:val="auto"/>
        </w:rPr>
      </w:pPr>
      <w:bookmarkStart w:id="3" w:name="_Toc115465877"/>
      <w:r w:rsidRPr="00676887">
        <w:rPr>
          <w:color w:val="auto"/>
        </w:rPr>
        <w:lastRenderedPageBreak/>
        <w:t>Выполнение лабораторной работы</w:t>
      </w:r>
      <w:bookmarkEnd w:id="3"/>
    </w:p>
    <w:p w14:paraId="0EE55747" w14:textId="77777777" w:rsidR="00EC6C58" w:rsidRPr="00676887" w:rsidRDefault="00116462">
      <w:pPr>
        <w:numPr>
          <w:ilvl w:val="0"/>
          <w:numId w:val="2"/>
        </w:numPr>
      </w:pPr>
      <w:r w:rsidRPr="00676887">
        <w:t>От имени пользователя guest определите расширенные атрибуты файла (Рис.1) /home/guest/dir1/file1командой lsattr /home/guest/dir1/file1</w:t>
      </w:r>
    </w:p>
    <w:p w14:paraId="0F51E682" w14:textId="77777777" w:rsidR="00EC6C58" w:rsidRPr="00676887" w:rsidRDefault="00116462">
      <w:pPr>
        <w:numPr>
          <w:ilvl w:val="0"/>
          <w:numId w:val="2"/>
        </w:numPr>
      </w:pPr>
      <w:r w:rsidRPr="00676887">
        <w:t>Уста</w:t>
      </w:r>
      <w:r w:rsidRPr="00676887">
        <w:t>новите командой (Рис.1) chmod 600 file1 на файл file1права, разрешающие чтение и запись для владельца файла.</w:t>
      </w:r>
    </w:p>
    <w:p w14:paraId="5404C70B" w14:textId="77777777" w:rsidR="00EC6C58" w:rsidRPr="00676887" w:rsidRDefault="00116462">
      <w:pPr>
        <w:numPr>
          <w:ilvl w:val="0"/>
          <w:numId w:val="2"/>
        </w:numPr>
      </w:pPr>
      <w:r w:rsidRPr="00676887">
        <w:t>Попробуйте установить на файл /home/guest/dir1/file1расширенный атрибут aот имени пользователя guest: chattr +a /home/guest/dir1/file1 В ответ вы д</w:t>
      </w:r>
      <w:r w:rsidRPr="00676887">
        <w:t>олжны получить отказ от выполнения операции. (Рис.1)</w:t>
      </w:r>
    </w:p>
    <w:p w14:paraId="5654C537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42339464" wp14:editId="4FD08E41">
            <wp:extent cx="5257800" cy="1264920"/>
            <wp:effectExtent l="0" t="0" r="0" b="0"/>
            <wp:docPr id="1" name="Picture" descr="Рис.1. Пукт 1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-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EAF1E" w14:textId="77777777" w:rsidR="00EC6C58" w:rsidRPr="00676887" w:rsidRDefault="00116462">
      <w:pPr>
        <w:pStyle w:val="ImageCaption"/>
      </w:pPr>
      <w:r w:rsidRPr="00676887">
        <w:t xml:space="preserve">Рис.1. Пукт </w:t>
      </w:r>
      <w:proofErr w:type="gramStart"/>
      <w:r w:rsidRPr="00676887">
        <w:t>1-3</w:t>
      </w:r>
      <w:proofErr w:type="gramEnd"/>
    </w:p>
    <w:p w14:paraId="6D30C718" w14:textId="77777777" w:rsidR="00EC6C58" w:rsidRPr="00676887" w:rsidRDefault="00116462">
      <w:pPr>
        <w:pStyle w:val="Compact"/>
        <w:numPr>
          <w:ilvl w:val="0"/>
          <w:numId w:val="3"/>
        </w:numPr>
      </w:pPr>
      <w:r w:rsidRPr="00676887">
        <w:t>Зайдите на третью консоль с правами администратора либо повысьте свои права с помощью команды su. Попробуйте установить расширенный атрибут aна файл /home/guest/dir1/file1от имени супер</w:t>
      </w:r>
      <w:r w:rsidRPr="00676887">
        <w:t>пользователя: chattr +a /home/guest/dir1/file1 (Рис.2)</w:t>
      </w:r>
    </w:p>
    <w:p w14:paraId="0352E294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0EEE29DC" wp14:editId="61C89305">
            <wp:extent cx="4191000" cy="160020"/>
            <wp:effectExtent l="0" t="0" r="0" b="0"/>
            <wp:docPr id="2" name="Picture" descr="Рис.2. Пук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AE8D0" w14:textId="77777777" w:rsidR="00EC6C58" w:rsidRPr="00676887" w:rsidRDefault="00116462">
      <w:pPr>
        <w:pStyle w:val="ImageCaption"/>
      </w:pPr>
      <w:r w:rsidRPr="00676887">
        <w:t>Рис.2. Пукт 4</w:t>
      </w:r>
    </w:p>
    <w:p w14:paraId="0C522B04" w14:textId="77777777" w:rsidR="00EC6C58" w:rsidRPr="00676887" w:rsidRDefault="00116462">
      <w:pPr>
        <w:numPr>
          <w:ilvl w:val="0"/>
          <w:numId w:val="4"/>
        </w:numPr>
      </w:pPr>
      <w:r w:rsidRPr="00676887">
        <w:t>От пользователя guest проверьте правильность установления атрибута: lsattr /home/guest/dir1/file1 (Рис.3)</w:t>
      </w:r>
    </w:p>
    <w:p w14:paraId="4748EC74" w14:textId="77777777" w:rsidR="00EC6C58" w:rsidRPr="00676887" w:rsidRDefault="00116462">
      <w:pPr>
        <w:numPr>
          <w:ilvl w:val="0"/>
          <w:numId w:val="4"/>
        </w:numPr>
      </w:pPr>
      <w:r w:rsidRPr="00676887">
        <w:t>Выполните дозапись в файл file1слова «test» командой echo “test” /home/guest/di</w:t>
      </w:r>
      <w:r w:rsidRPr="00676887">
        <w:t>r1/</w:t>
      </w:r>
      <w:proofErr w:type="gramStart"/>
      <w:r w:rsidRPr="00676887">
        <w:t>file1</w:t>
      </w:r>
      <w:proofErr w:type="gramEnd"/>
      <w:r w:rsidRPr="00676887">
        <w:t xml:space="preserve"> После этого выполните чтение файла file1командой cat /home/guest/dir1/file1 Убедитесь, что слово test было успешно записано в file1. (Рис.3)</w:t>
      </w:r>
    </w:p>
    <w:p w14:paraId="53A3FA3A" w14:textId="77777777" w:rsidR="00EC6C58" w:rsidRPr="00676887" w:rsidRDefault="00116462">
      <w:pPr>
        <w:numPr>
          <w:ilvl w:val="0"/>
          <w:numId w:val="4"/>
        </w:numPr>
      </w:pPr>
      <w:r w:rsidRPr="00676887">
        <w:t>Попробуйте удалить файл file1либо стереть имеющуюся в нём информацию командой echo “abcd</w:t>
      </w:r>
      <w:proofErr w:type="gramStart"/>
      <w:r w:rsidRPr="00676887">
        <w:t>” &gt;</w:t>
      </w:r>
      <w:proofErr w:type="gramEnd"/>
      <w:r w:rsidRPr="00676887">
        <w:t xml:space="preserve"> /home/guest/di</w:t>
      </w:r>
      <w:r w:rsidRPr="00676887">
        <w:t>rl/file1 Попробуйте переименовать файл. (Рис.3)</w:t>
      </w:r>
    </w:p>
    <w:p w14:paraId="54C365FA" w14:textId="77777777" w:rsidR="00EC6C58" w:rsidRPr="00676887" w:rsidRDefault="00116462">
      <w:pPr>
        <w:numPr>
          <w:ilvl w:val="0"/>
          <w:numId w:val="4"/>
        </w:numPr>
      </w:pPr>
      <w:r w:rsidRPr="00676887"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 (Рис.3)</w:t>
      </w:r>
    </w:p>
    <w:p w14:paraId="672BF8AA" w14:textId="77777777" w:rsidR="00EC6C58" w:rsidRPr="00676887" w:rsidRDefault="00116462">
      <w:pPr>
        <w:pStyle w:val="FirstParagraph"/>
      </w:pPr>
      <w:r w:rsidRPr="00676887">
        <w:t>Мне не удало</w:t>
      </w:r>
      <w:r w:rsidRPr="00676887">
        <w:t>сь выполнить эти команды.</w:t>
      </w:r>
    </w:p>
    <w:p w14:paraId="1CEF9197" w14:textId="77777777" w:rsidR="00EC6C58" w:rsidRPr="00676887" w:rsidRDefault="00116462">
      <w:pPr>
        <w:pStyle w:val="CaptionedFigure"/>
      </w:pPr>
      <w:r w:rsidRPr="00676887">
        <w:rPr>
          <w:noProof/>
        </w:rPr>
        <w:lastRenderedPageBreak/>
        <w:drawing>
          <wp:inline distT="0" distB="0" distL="0" distR="0" wp14:anchorId="66BD0633" wp14:editId="7CA3B521">
            <wp:extent cx="4671060" cy="2118360"/>
            <wp:effectExtent l="0" t="0" r="0" b="0"/>
            <wp:docPr id="3" name="Picture" descr="Рис.3. Пукт 5-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-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0FCB0" w14:textId="77777777" w:rsidR="00EC6C58" w:rsidRPr="00676887" w:rsidRDefault="00116462">
      <w:pPr>
        <w:pStyle w:val="ImageCaption"/>
      </w:pPr>
      <w:r w:rsidRPr="00676887">
        <w:t xml:space="preserve">Рис.3. Пукт </w:t>
      </w:r>
      <w:proofErr w:type="gramStart"/>
      <w:r w:rsidRPr="00676887">
        <w:t>5-8</w:t>
      </w:r>
      <w:proofErr w:type="gramEnd"/>
    </w:p>
    <w:p w14:paraId="79DAB391" w14:textId="77777777" w:rsidR="00EC6C58" w:rsidRPr="00676887" w:rsidRDefault="00116462">
      <w:pPr>
        <w:pStyle w:val="Compact"/>
        <w:numPr>
          <w:ilvl w:val="0"/>
          <w:numId w:val="5"/>
        </w:numPr>
      </w:pPr>
      <w:r w:rsidRPr="00676887">
        <w:t>Снимите расширенный атрибут aс файла /home/guest/dirl/file1 от имени суперпользователя командой (Рис.4) chattr -a /home/guest/dir1/file1</w:t>
      </w:r>
    </w:p>
    <w:p w14:paraId="5627B464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2F68B4B1" wp14:editId="5EE8ADF6">
            <wp:extent cx="4168140" cy="198120"/>
            <wp:effectExtent l="0" t="0" r="0" b="0"/>
            <wp:docPr id="4" name="Picture" descr="Рис.4. Пукт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03DC3" w14:textId="77777777" w:rsidR="00EC6C58" w:rsidRPr="00676887" w:rsidRDefault="00116462">
      <w:pPr>
        <w:pStyle w:val="ImageCaption"/>
      </w:pPr>
      <w:r w:rsidRPr="00676887">
        <w:t>Рис.4. Пукт 9</w:t>
      </w:r>
    </w:p>
    <w:p w14:paraId="578E4F16" w14:textId="77777777" w:rsidR="00EC6C58" w:rsidRPr="00676887" w:rsidRDefault="00116462">
      <w:pPr>
        <w:pStyle w:val="a0"/>
      </w:pPr>
      <w:r w:rsidRPr="00676887">
        <w:t>Повторите операции, которые вам ранее не удавалось выполнить. Ваши наблюдения занесите в отчёт (Рис.5).</w:t>
      </w:r>
    </w:p>
    <w:p w14:paraId="097CD264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1F669108" wp14:editId="3CD6B181">
            <wp:extent cx="4137660" cy="1943100"/>
            <wp:effectExtent l="0" t="0" r="0" b="0"/>
            <wp:docPr id="5" name="Picture" descr="Рис.5. Пукт 9. Повтор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повт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002D" w14:textId="77777777" w:rsidR="00EC6C58" w:rsidRPr="00676887" w:rsidRDefault="00116462">
      <w:pPr>
        <w:pStyle w:val="ImageCaption"/>
      </w:pPr>
      <w:r w:rsidRPr="00676887">
        <w:t>Рис.5. Пукт 9. Повтор команд</w:t>
      </w:r>
    </w:p>
    <w:p w14:paraId="59337A84" w14:textId="77777777" w:rsidR="00EC6C58" w:rsidRPr="00676887" w:rsidRDefault="00116462">
      <w:pPr>
        <w:pStyle w:val="Compact"/>
        <w:numPr>
          <w:ilvl w:val="0"/>
          <w:numId w:val="6"/>
        </w:numPr>
      </w:pPr>
      <w:r w:rsidRPr="00676887">
        <w:t>Повторите ваши действия по шагам, заменив атрибут «a» атрибутом «i». Удалось ли вам дозаписать информацию в файл? Ваши на</w:t>
      </w:r>
      <w:r w:rsidRPr="00676887">
        <w:t>блюдения занесите в отчёт.</w:t>
      </w:r>
    </w:p>
    <w:p w14:paraId="26EFEE53" w14:textId="77777777" w:rsidR="00EC6C58" w:rsidRPr="00676887" w:rsidRDefault="00116462">
      <w:pPr>
        <w:pStyle w:val="FirstParagraph"/>
      </w:pPr>
      <w:r w:rsidRPr="00676887">
        <w:t>Мне не удалось успешно выполнить команды (Рис.6-8).</w:t>
      </w:r>
    </w:p>
    <w:p w14:paraId="5D96ADDB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1364744A" wp14:editId="0FCDE6DE">
            <wp:extent cx="5204460" cy="495300"/>
            <wp:effectExtent l="0" t="0" r="0" b="0"/>
            <wp:docPr id="6" name="Picture" descr="Рис.6. Пукт 10.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8A43D" w14:textId="77777777" w:rsidR="00EC6C58" w:rsidRPr="00676887" w:rsidRDefault="00116462">
      <w:pPr>
        <w:pStyle w:val="ImageCaption"/>
      </w:pPr>
      <w:r w:rsidRPr="00676887">
        <w:t>Рис.6. Пукт 10. Часть 1</w:t>
      </w:r>
    </w:p>
    <w:p w14:paraId="12E1B7C4" w14:textId="77777777" w:rsidR="00EC6C58" w:rsidRPr="00676887" w:rsidRDefault="00116462">
      <w:pPr>
        <w:pStyle w:val="CaptionedFigure"/>
      </w:pPr>
      <w:r w:rsidRPr="00676887">
        <w:rPr>
          <w:noProof/>
        </w:rPr>
        <w:drawing>
          <wp:inline distT="0" distB="0" distL="0" distR="0" wp14:anchorId="691E9E06" wp14:editId="56A1420A">
            <wp:extent cx="4229100" cy="251460"/>
            <wp:effectExtent l="0" t="0" r="0" b="0"/>
            <wp:docPr id="7" name="Picture" descr="Рис.7. Пукт 10.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уст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39A90" w14:textId="77777777" w:rsidR="00EC6C58" w:rsidRPr="00676887" w:rsidRDefault="00116462">
      <w:pPr>
        <w:pStyle w:val="ImageCaption"/>
      </w:pPr>
      <w:r w:rsidRPr="00676887">
        <w:t>Рис.7. Пукт 10. Часть 2</w:t>
      </w:r>
    </w:p>
    <w:p w14:paraId="3A5D87A4" w14:textId="77777777" w:rsidR="00EC6C58" w:rsidRPr="00676887" w:rsidRDefault="00116462">
      <w:pPr>
        <w:pStyle w:val="CaptionedFigure"/>
      </w:pPr>
      <w:r w:rsidRPr="00676887">
        <w:rPr>
          <w:noProof/>
        </w:rPr>
        <w:lastRenderedPageBreak/>
        <w:drawing>
          <wp:inline distT="0" distB="0" distL="0" distR="0" wp14:anchorId="036F6F20" wp14:editId="6506CAE8">
            <wp:extent cx="4617720" cy="1844039"/>
            <wp:effectExtent l="0" t="0" r="0" b="0"/>
            <wp:docPr id="8" name="Picture" descr="Рис.8. Пукт 10. Часть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пров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965D6" w14:textId="77777777" w:rsidR="00EC6C58" w:rsidRPr="00676887" w:rsidRDefault="00116462">
      <w:pPr>
        <w:pStyle w:val="ImageCaption"/>
      </w:pPr>
      <w:r w:rsidRPr="00676887">
        <w:t>Рис.8. Пукт 10. Часть 3</w:t>
      </w:r>
    </w:p>
    <w:p w14:paraId="1C34929E" w14:textId="77777777" w:rsidR="00EC6C58" w:rsidRPr="00676887" w:rsidRDefault="00116462">
      <w:pPr>
        <w:pStyle w:val="a0"/>
      </w:pPr>
      <w:r w:rsidRPr="00676887">
        <w:t>В результате выполнения работы вы повысили свои навыки использования интерфейса командой строки (CL</w:t>
      </w:r>
      <w:r w:rsidRPr="00676887">
        <w:t>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</w:t>
      </w:r>
      <w:r w:rsidRPr="00676887">
        <w:t>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 w14:paraId="67A356B7" w14:textId="77777777" w:rsidR="00676887" w:rsidRPr="00676887" w:rsidRDefault="00676887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4" w:name="выводы"/>
      <w:bookmarkEnd w:id="2"/>
      <w:r w:rsidRPr="00676887">
        <w:br w:type="page"/>
      </w:r>
    </w:p>
    <w:p w14:paraId="27E98301" w14:textId="1D62855F" w:rsidR="00EC6C58" w:rsidRPr="00676887" w:rsidRDefault="00116462">
      <w:pPr>
        <w:pStyle w:val="1"/>
        <w:rPr>
          <w:color w:val="auto"/>
        </w:rPr>
      </w:pPr>
      <w:bookmarkStart w:id="5" w:name="_Toc115465878"/>
      <w:r w:rsidRPr="00676887">
        <w:rPr>
          <w:color w:val="auto"/>
        </w:rPr>
        <w:lastRenderedPageBreak/>
        <w:t>Выводы</w:t>
      </w:r>
      <w:bookmarkEnd w:id="5"/>
    </w:p>
    <w:p w14:paraId="44537B67" w14:textId="77777777" w:rsidR="00EC6C58" w:rsidRPr="00676887" w:rsidRDefault="00116462">
      <w:pPr>
        <w:pStyle w:val="FirstParagraph"/>
      </w:pPr>
      <w:r w:rsidRPr="00676887">
        <w:t xml:space="preserve">Получил практические навыки работы в консоли с расширенными </w:t>
      </w:r>
      <w:r w:rsidRPr="00676887">
        <w:t>атрибутами файлов</w:t>
      </w:r>
    </w:p>
    <w:p w14:paraId="061637AC" w14:textId="77777777" w:rsidR="00676887" w:rsidRPr="00676887" w:rsidRDefault="00676887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список-литературы"/>
      <w:bookmarkEnd w:id="4"/>
      <w:r w:rsidRPr="00676887">
        <w:br w:type="page"/>
      </w:r>
    </w:p>
    <w:p w14:paraId="51B2078B" w14:textId="47078215" w:rsidR="00EC6C58" w:rsidRPr="00676887" w:rsidRDefault="00116462">
      <w:pPr>
        <w:pStyle w:val="1"/>
        <w:rPr>
          <w:color w:val="auto"/>
        </w:rPr>
      </w:pPr>
      <w:bookmarkStart w:id="7" w:name="_Toc115465879"/>
      <w:r w:rsidRPr="00676887">
        <w:rPr>
          <w:color w:val="auto"/>
        </w:rPr>
        <w:lastRenderedPageBreak/>
        <w:t>Список литературы</w:t>
      </w:r>
      <w:bookmarkEnd w:id="7"/>
    </w:p>
    <w:p w14:paraId="35D83344" w14:textId="77777777" w:rsidR="00EC6C58" w:rsidRPr="00676887" w:rsidRDefault="00116462">
      <w:pPr>
        <w:pStyle w:val="Compact"/>
        <w:numPr>
          <w:ilvl w:val="0"/>
          <w:numId w:val="7"/>
        </w:numPr>
      </w:pPr>
      <w:r w:rsidRPr="00676887">
        <w:t>Методические материалы курса</w:t>
      </w:r>
      <w:bookmarkEnd w:id="6"/>
    </w:p>
    <w:sectPr w:rsidR="00EC6C58" w:rsidRPr="00676887" w:rsidSect="00676887">
      <w:footerReference w:type="default" r:id="rId1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59D8" w14:textId="77777777" w:rsidR="00116462" w:rsidRDefault="00116462">
      <w:pPr>
        <w:spacing w:after="0"/>
      </w:pPr>
      <w:r>
        <w:separator/>
      </w:r>
    </w:p>
  </w:endnote>
  <w:endnote w:type="continuationSeparator" w:id="0">
    <w:p w14:paraId="3E597177" w14:textId="77777777" w:rsidR="00116462" w:rsidRDefault="00116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1794536"/>
      <w:docPartObj>
        <w:docPartGallery w:val="Page Numbers (Bottom of Page)"/>
        <w:docPartUnique/>
      </w:docPartObj>
    </w:sdtPr>
    <w:sdtContent>
      <w:p w14:paraId="192CE88B" w14:textId="76081D33" w:rsidR="00676887" w:rsidRDefault="0067688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B83F535" w14:textId="77777777" w:rsidR="00676887" w:rsidRDefault="0067688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ED5EC" w14:textId="77777777" w:rsidR="00116462" w:rsidRDefault="00116462">
      <w:r>
        <w:separator/>
      </w:r>
    </w:p>
  </w:footnote>
  <w:footnote w:type="continuationSeparator" w:id="0">
    <w:p w14:paraId="366B1F9E" w14:textId="77777777" w:rsidR="00116462" w:rsidRDefault="00116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D5941CE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9AC47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A9C478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7F380B7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69B856B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A9F0DF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462"/>
    <w:rsid w:val="003D3F56"/>
    <w:rsid w:val="004E29B3"/>
    <w:rsid w:val="00590D07"/>
    <w:rsid w:val="00676887"/>
    <w:rsid w:val="00784D58"/>
    <w:rsid w:val="008D6863"/>
    <w:rsid w:val="009C2CAD"/>
    <w:rsid w:val="00B86B75"/>
    <w:rsid w:val="00BC48D5"/>
    <w:rsid w:val="00BF27CC"/>
    <w:rsid w:val="00C36279"/>
    <w:rsid w:val="00E315A3"/>
    <w:rsid w:val="00EC6C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B00A7"/>
  <w15:docId w15:val="{C18D2DDE-5EAC-4138-B8C0-0912C32EF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6887"/>
    <w:pPr>
      <w:spacing w:after="100"/>
    </w:pPr>
  </w:style>
  <w:style w:type="paragraph" w:styleId="af">
    <w:name w:val="header"/>
    <w:basedOn w:val="a"/>
    <w:link w:val="af0"/>
    <w:unhideWhenUsed/>
    <w:rsid w:val="00676887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676887"/>
  </w:style>
  <w:style w:type="paragraph" w:styleId="af1">
    <w:name w:val="footer"/>
    <w:basedOn w:val="a"/>
    <w:link w:val="af2"/>
    <w:uiPriority w:val="99"/>
    <w:unhideWhenUsed/>
    <w:rsid w:val="00676887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676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95</Words>
  <Characters>2826</Characters>
  <Application>Microsoft Office Word</Application>
  <DocSecurity>0</DocSecurity>
  <Lines>23</Lines>
  <Paragraphs>6</Paragraphs>
  <ScaleCrop>false</ScaleCrop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бедев Ярослав Борисович</dc:creator>
  <cp:keywords/>
  <cp:lastModifiedBy>Горбунова Ярослава Михайловна</cp:lastModifiedBy>
  <cp:revision>7</cp:revision>
  <cp:lastPrinted>2022-09-30T18:32:00Z</cp:lastPrinted>
  <dcterms:created xsi:type="dcterms:W3CDTF">2022-09-30T18:29:00Z</dcterms:created>
  <dcterms:modified xsi:type="dcterms:W3CDTF">2022-09-30T18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Расширенные атрибут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